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Eye Hospital (Centre National Ophtalmologique)</w:t>
      </w:r>
      <w:r>
        <w:br/>
      </w:r>
      <w:r>
        <w:t xml:space="preserve">Abidjan, Ivory Coast</w:t>
      </w:r>
    </w:p>
    <w:bookmarkStart w:id="20" w:name="Xcee51357a2f3ccb8012689a60cabc36b5ff330f"/>
    <w:p>
      <w:pPr>
        <w:pStyle w:val="Heading2"/>
      </w:pPr>
      <w:r>
        <w:t xml:space="preserve">Subject: Internship Application Letter for Aspiring Ophthalmologist in Abidjan, Ivory Coast</w:t>
      </w:r>
    </w:p>
    <w:p>
      <w:pPr>
        <w:pStyle w:val="FirstParagraph"/>
      </w:pPr>
      <w:r>
        <w:t xml:space="preserve">Dear Hiring Manager,</w:t>
      </w:r>
    </w:p>
    <w:p>
      <w:pPr>
        <w:pStyle w:val="BodyText"/>
      </w:pPr>
      <w:r>
        <w:t xml:space="preserve">It is with profound enthusiasm and deep respect for the critical mission of eye care in Sub-Saharan Africa that I submit this Internship Application Letter for the Ophthalmology Internship position at the National Eye Hospital in Abidjan, Ivory Coast. As a final-year medical student at [Your University], I have dedicated my clinical training to ophthalmology with a singular focus on addressing the unmet needs of underserved communities across West Africa. The opportunity to contribute to your institution’s pioneering work in Abidjan—a city that serves as both the economic heart of Ivory Coast and a vital hub for regional ophthalmic care—represents not only my professional aspiration but also a commitment to tangible impact where it is most urgently needed.</w:t>
      </w:r>
    </w:p>
    <w:p>
      <w:pPr>
        <w:pStyle w:val="BodyText"/>
      </w:pPr>
      <w:r>
        <w:t xml:space="preserve">My academic journey has been meticulously structured around the complexities of ocular health in resource-limited settings, with special attention to conditions prevalent in Ivory Coast. Through rigorous coursework at [Your University], including advanced pathology of tropical eye diseases and community-based ophthalmology, I have gained a nuanced understanding of challenges such as cataract blindness (affecting over 70% of visual impairment cases in Côte d'Ivoire), diabetic retinopathy (rising sharply with urbanization), and trachoma endemicity. During my clinical clerkship at [Local Hospital/Institution], I assisted in screening over 1,200 patients for preventable blindness, performing basic visual acuity tests, slit-lamp examinations, and documenting cases of corneal scarring—experiences that cemented my resolve to specialize as an Ophthalmologist serving populations like those in Abidjan’s peri-urban communities.</w:t>
      </w:r>
    </w:p>
    <w:p>
      <w:pPr>
        <w:pStyle w:val="BodyText"/>
      </w:pPr>
      <w:r>
        <w:t xml:space="preserve">What compels me most about applying for this Internship Application Letter is the National Eye Hospital’s reputation for excellence in both clinical service and capacity building. I am acutely aware that Abidjan faces a stark disparity: while the city hosts 40% of Ivory Coast’s population, it has only 3 ophthalmology centers serving nearly 10 million residents. Your hospital’s partnership with the World Health Organization to reduce cataract backlog by 50% in five years is precisely the model I seek to support. I am eager to learn under your expert supervision—particularly in surgical techniques like phacoemulsification and post-operative management—and contribute my skills in patient education, especially for rural migrants who often delay treatment due to cost or cultural barriers. My fluency in English and basic French (with active study of Ivorian French dialects) ensures seamless communication within your multidisciplinary team.</w:t>
      </w:r>
    </w:p>
    <w:p>
      <w:pPr>
        <w:pStyle w:val="BodyText"/>
      </w:pPr>
      <w:r>
        <w:t xml:space="preserve">My practical training extends beyond the hospital walls. As a volunteer with [NGO Name, e.g., "Sight Savers International"], I co-designed a mobile screening program for children in Abidjan’s informal settlements, identifying refractive errors in 187 youth—a project directly addressing the 15% of Ivorian children affected by amblyopia. This initiative required navigating cultural dynamics (e.g., collaborating with community elders to secure parental consent) and optimizing limited equipment—skills I will apply immediately in your clinic. Additionally, my research on "Cost-Effective Diabetic Retinopathy Screening Protocols for Urban West Africa" was presented at the 2023 Francophone Ophthalmology Symposium, highlighting strategies applicable to Abidjan’s growing diabetic population. I understand that success here demands not only clinical acumen but also adaptive problem-solving within Ivory Coast’s unique healthcare ecosystem.</w:t>
      </w:r>
    </w:p>
    <w:p>
      <w:pPr>
        <w:pStyle w:val="BodyText"/>
      </w:pPr>
      <w:r>
        <w:t xml:space="preserve">What truly sets this opportunity apart is its alignment with my long-term vision: becoming a bridge between global ophthalmic innovation and local need. In Ivory Coast, where 75% of blindness could be prevented with timely care (per WHO data), I aspire to work not just as an Ophthalmologist but as an advocate for systemic change. I am committed to learning from Abidjan’s healthcare leaders while sharing evidence-based practices from my training—such as teleophthalmology models that reduced wait times in my home country by 30%. My goal is to eventually establish a sustainable eye care module at the National Eye Hospital, focusing on youth education and early intervention. This internship is the essential first step toward that mission.</w:t>
      </w:r>
    </w:p>
    <w:p>
      <w:pPr>
        <w:pStyle w:val="BodyText"/>
      </w:pPr>
      <w:r>
        <w:t xml:space="preserve">I have attached my CV, transcripts, and letters of recommendation from Dr. [Name], Director of Ophthalmology at [Institution], and Dr. [Name] from the Ivorian Medical Association—both who have observed my dedication to community eye health in Francophone settings. I welcome the opportunity to discuss how my background in tropical ophthalmology, cross-cultural collaboration, and passion for Abidjan’s healthcare future align with your team’s goals. Thank you for considering this Internship Application Letter; I am ready to contribute immediately and am available for an interview at your earliest convenience.</w:t>
      </w:r>
    </w:p>
    <w:p>
      <w:pPr>
        <w:pStyle w:val="BodyText"/>
      </w:pPr>
      <w:r>
        <w:t xml:space="preserve">Sincerely,</w:t>
      </w:r>
    </w:p>
    <w:p>
      <w:pPr>
        <w:pStyle w:val="BodyText"/>
      </w:pPr>
      <w:r>
        <w:t xml:space="preserve">[Your Full Name]</w:t>
      </w:r>
      <w:r>
        <w:br/>
      </w:r>
      <w:r>
        <w:t xml:space="preserve">Final-Year Medical Student,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dc:title>
  <dc:creator/>
  <cp:keywords/>
  <dcterms:created xsi:type="dcterms:W3CDTF">2026-07-21T10:59:21Z</dcterms:created>
  <dcterms:modified xsi:type="dcterms:W3CDTF">2026-07-21T10:59:21Z</dcterms:modified>
</cp:coreProperties>
</file>

<file path=docProps/custom.xml><?xml version="1.0" encoding="utf-8"?>
<Properties xmlns="http://schemas.openxmlformats.org/officeDocument/2006/custom-properties" xmlns:vt="http://schemas.openxmlformats.org/officeDocument/2006/docPropsVTypes"/>
</file>